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10EA" w:rsidRPr="00CF061B" w:rsidRDefault="00D710EA" w:rsidP="00D710EA">
      <w:pPr>
        <w:widowControl w:val="0"/>
        <w:ind w:firstLine="3402"/>
        <w:jc w:val="both"/>
        <w:rPr>
          <w:b/>
          <w:lang w:val="es-ES"/>
        </w:rPr>
      </w:pPr>
      <w:bookmarkStart w:id="0" w:name="_Hlk177545708"/>
      <w:bookmarkStart w:id="1" w:name="_Hlk133408209"/>
      <w:bookmarkStart w:id="2" w:name="_Hlk133927777"/>
      <w:bookmarkEnd w:id="0"/>
      <w:bookmarkEnd w:id="1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169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5</w:t>
      </w:r>
    </w:p>
    <w:p w:rsidR="00D710EA" w:rsidRPr="00CF061B" w:rsidRDefault="00D710EA" w:rsidP="00D710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D710EA" w:rsidRPr="00E74836" w:rsidRDefault="00D710EA" w:rsidP="00D710E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b/>
          <w:lang w:val="es-ES"/>
        </w:rPr>
        <w:t>10 de junio</w:t>
      </w:r>
      <w:r w:rsidRPr="00E74836">
        <w:rPr>
          <w:b/>
          <w:lang w:val="es-ES"/>
        </w:rPr>
        <w:t xml:space="preserve"> de 202</w:t>
      </w:r>
      <w:r>
        <w:rPr>
          <w:b/>
          <w:lang w:val="es-ES"/>
        </w:rPr>
        <w:t>5</w:t>
      </w:r>
    </w:p>
    <w:p w:rsidR="00D710EA" w:rsidRPr="00CF061B" w:rsidRDefault="00D710EA" w:rsidP="00D710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D710EA" w:rsidRPr="00CF061B" w:rsidRDefault="00D710EA" w:rsidP="00D710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D710EA" w:rsidRPr="00CF061B" w:rsidRDefault="00D710EA" w:rsidP="00D710EA">
      <w:pPr>
        <w:rPr>
          <w:lang w:val="es-ES"/>
        </w:rPr>
      </w:pPr>
    </w:p>
    <w:p w:rsidR="00D710EA" w:rsidRPr="00B3787D" w:rsidRDefault="00D710EA" w:rsidP="00D710EA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Manuel </w:t>
      </w:r>
      <w:proofErr w:type="gramStart"/>
      <w:r>
        <w:rPr>
          <w:lang w:val="es-ES"/>
        </w:rPr>
        <w:t>CAMPAGNOLI  (</w:t>
      </w:r>
      <w:proofErr w:type="gramEnd"/>
      <w:r>
        <w:rPr>
          <w:lang w:val="es-ES"/>
        </w:rPr>
        <w:t>L.U. 116936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2012 de la carrera Licenciatura en Ciencias de la Computación</w:t>
      </w:r>
      <w:r w:rsidRPr="00B3787D">
        <w:rPr>
          <w:lang w:val="es-ES"/>
        </w:rPr>
        <w:t xml:space="preserve">; </w:t>
      </w:r>
    </w:p>
    <w:p w:rsidR="00D710EA" w:rsidRPr="00B3787D" w:rsidRDefault="00D710EA" w:rsidP="00D710EA">
      <w:pPr>
        <w:ind w:firstLine="720"/>
        <w:jc w:val="both"/>
        <w:rPr>
          <w:lang w:val="es-ES"/>
        </w:rPr>
      </w:pPr>
    </w:p>
    <w:p w:rsidR="00D710EA" w:rsidRPr="00CF061B" w:rsidRDefault="00D710EA" w:rsidP="00D710EA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920/24 mediante la cual se aprobó el Calendario Universitario 2025; y</w:t>
      </w:r>
      <w:r w:rsidRPr="00CF061B">
        <w:rPr>
          <w:lang w:val="es-ES"/>
        </w:rPr>
        <w:t xml:space="preserve"> </w:t>
      </w:r>
    </w:p>
    <w:p w:rsidR="00D710EA" w:rsidRPr="00CF061B" w:rsidRDefault="00D710EA" w:rsidP="00D710EA">
      <w:pPr>
        <w:rPr>
          <w:lang w:val="es-ES"/>
        </w:rPr>
      </w:pPr>
    </w:p>
    <w:p w:rsidR="00D710EA" w:rsidRPr="00CF061B" w:rsidRDefault="00D710EA" w:rsidP="00D710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D710EA" w:rsidRPr="00CF061B" w:rsidRDefault="00D710EA" w:rsidP="00D710EA">
      <w:pPr>
        <w:jc w:val="both"/>
        <w:rPr>
          <w:lang w:val="es-ES"/>
        </w:rPr>
      </w:pPr>
    </w:p>
    <w:p w:rsidR="00D710EA" w:rsidRPr="00CF061B" w:rsidRDefault="00D710EA" w:rsidP="00D710EA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>de acuerdo a lo establecido en el mismo, el período de reincorporación de alumnos dados de baja venció el 21 de abril del corriente año;</w:t>
      </w:r>
    </w:p>
    <w:p w:rsidR="00D710EA" w:rsidRPr="00CF061B" w:rsidRDefault="00D710EA" w:rsidP="00D710EA">
      <w:pPr>
        <w:spacing w:line="260" w:lineRule="exact"/>
        <w:ind w:firstLine="720"/>
        <w:jc w:val="both"/>
        <w:rPr>
          <w:lang w:val="es-ES"/>
        </w:rPr>
      </w:pPr>
    </w:p>
    <w:p w:rsidR="00D710EA" w:rsidRPr="00CF061B" w:rsidRDefault="00D710EA" w:rsidP="00D710EA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D710EA" w:rsidRDefault="00D710EA" w:rsidP="00D710EA">
      <w:pPr>
        <w:rPr>
          <w:lang w:val="es-ES"/>
        </w:rPr>
      </w:pPr>
    </w:p>
    <w:p w:rsidR="00D710EA" w:rsidRPr="0020491F" w:rsidRDefault="00D710EA" w:rsidP="00D710EA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>
        <w:rPr>
          <w:lang w:val="es-AR"/>
        </w:rPr>
        <w:t>10</w:t>
      </w:r>
      <w:r w:rsidRPr="0020491F">
        <w:rPr>
          <w:lang w:val="es-AR"/>
        </w:rPr>
        <w:t xml:space="preserve"> de </w:t>
      </w:r>
      <w:r>
        <w:rPr>
          <w:lang w:val="es-AR"/>
        </w:rPr>
        <w:t>juni</w:t>
      </w:r>
      <w:r w:rsidRPr="0020491F">
        <w:rPr>
          <w:lang w:val="es-AR"/>
        </w:rPr>
        <w:t>o de 202</w:t>
      </w:r>
      <w:r>
        <w:rPr>
          <w:lang w:val="es-AR"/>
        </w:rPr>
        <w:t>5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D710EA" w:rsidRPr="00CF061B" w:rsidRDefault="00D710EA" w:rsidP="00D710EA">
      <w:pPr>
        <w:rPr>
          <w:lang w:val="es-ES"/>
        </w:rPr>
      </w:pPr>
    </w:p>
    <w:p w:rsidR="00D710EA" w:rsidRDefault="00D710EA" w:rsidP="00D710EA">
      <w:pPr>
        <w:tabs>
          <w:tab w:val="left" w:pos="5670"/>
        </w:tabs>
        <w:jc w:val="both"/>
        <w:rPr>
          <w:b/>
          <w:lang w:val="es-AR"/>
        </w:rPr>
      </w:pPr>
    </w:p>
    <w:p w:rsidR="00D710EA" w:rsidRPr="00CF061B" w:rsidRDefault="00D710EA" w:rsidP="00D710EA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D710EA" w:rsidRPr="00CF061B" w:rsidRDefault="00D710EA" w:rsidP="00D710EA">
      <w:pPr>
        <w:rPr>
          <w:b/>
          <w:bCs/>
          <w:lang w:val="es-AR"/>
        </w:rPr>
      </w:pPr>
    </w:p>
    <w:p w:rsidR="00D710EA" w:rsidRDefault="00D710EA" w:rsidP="00D710EA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D710EA" w:rsidRDefault="00D710EA" w:rsidP="00D710EA">
      <w:pPr>
        <w:tabs>
          <w:tab w:val="left" w:pos="8080"/>
        </w:tabs>
        <w:rPr>
          <w:b/>
          <w:szCs w:val="20"/>
          <w:lang w:val="es-ES"/>
        </w:rPr>
      </w:pPr>
    </w:p>
    <w:p w:rsidR="00D710EA" w:rsidRPr="00CF061B" w:rsidRDefault="00D710EA" w:rsidP="00D710EA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D710EA" w:rsidRPr="00CF061B" w:rsidRDefault="00D710EA" w:rsidP="00D710EA">
      <w:pPr>
        <w:rPr>
          <w:lang w:val="es-ES"/>
        </w:rPr>
      </w:pPr>
    </w:p>
    <w:p w:rsidR="00D710EA" w:rsidRDefault="00D710EA" w:rsidP="00D710EA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>
        <w:rPr>
          <w:b/>
          <w:lang w:val="es-ES"/>
        </w:rPr>
        <w:t xml:space="preserve">Manuel CAMPAGNOLI </w:t>
      </w:r>
      <w:r w:rsidRPr="002348F8">
        <w:rPr>
          <w:b/>
          <w:lang w:val="es-ES"/>
        </w:rPr>
        <w:t xml:space="preserve">(L.U. </w:t>
      </w:r>
      <w:r>
        <w:rPr>
          <w:b/>
          <w:lang w:val="es-ES"/>
        </w:rPr>
        <w:t>116936</w:t>
      </w:r>
      <w:r w:rsidRPr="002348F8">
        <w:rPr>
          <w:b/>
          <w:lang w:val="es-ES"/>
        </w:rPr>
        <w:t>)</w:t>
      </w:r>
      <w:r>
        <w:rPr>
          <w:lang w:val="es-ES"/>
        </w:rPr>
        <w:t xml:space="preserve"> en </w:t>
      </w:r>
      <w:r w:rsidR="00497D6F">
        <w:rPr>
          <w:lang w:val="es-ES"/>
        </w:rPr>
        <w:t>el primer cuatrimestre 2025</w:t>
      </w:r>
      <w:r w:rsidR="00A16681">
        <w:rPr>
          <w:lang w:val="es-ES"/>
        </w:rPr>
        <w:t xml:space="preserve"> </w:t>
      </w:r>
      <w:r>
        <w:rPr>
          <w:lang w:val="es-ES"/>
        </w:rPr>
        <w:t>de la carrera Licenciatura en Ciencias de la Computación</w:t>
      </w:r>
      <w:r w:rsidR="00A16681">
        <w:rPr>
          <w:lang w:val="es-ES"/>
        </w:rPr>
        <w:t xml:space="preserve"> plan 2012</w:t>
      </w:r>
      <w:bookmarkStart w:id="3" w:name="_GoBack"/>
      <w:bookmarkEnd w:id="3"/>
      <w:r>
        <w:rPr>
          <w:lang w:val="es-ES"/>
        </w:rPr>
        <w:t>, fuera del período establecido a tal fin por el Calendario Universitario 2025 (Resolución CSU 920/2024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D710EA" w:rsidRDefault="00D710EA" w:rsidP="00D710EA">
      <w:pPr>
        <w:spacing w:after="120" w:line="260" w:lineRule="exact"/>
        <w:jc w:val="both"/>
        <w:rPr>
          <w:bCs/>
          <w:lang w:val="es-ES"/>
        </w:rPr>
      </w:pPr>
    </w:p>
    <w:p w:rsidR="00D710EA" w:rsidRPr="0010546E" w:rsidRDefault="00D710EA" w:rsidP="00D710EA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D710EA" w:rsidRPr="00207857" w:rsidRDefault="00D710EA" w:rsidP="00D710EA">
      <w:pPr>
        <w:rPr>
          <w:szCs w:val="20"/>
          <w:lang w:val="es-AR"/>
        </w:rPr>
      </w:pPr>
    </w:p>
    <w:p w:rsidR="00D710EA" w:rsidRPr="00207857" w:rsidRDefault="00D710EA" w:rsidP="00D710EA">
      <w:pPr>
        <w:rPr>
          <w:szCs w:val="20"/>
          <w:lang w:val="es-AR"/>
        </w:rPr>
      </w:pPr>
    </w:p>
    <w:bookmarkEnd w:id="2"/>
    <w:p w:rsidR="00D710EA" w:rsidRPr="00207857" w:rsidRDefault="00D710EA" w:rsidP="00D710EA">
      <w:pPr>
        <w:rPr>
          <w:szCs w:val="20"/>
          <w:lang w:val="es-AR"/>
        </w:rPr>
      </w:pPr>
    </w:p>
    <w:p w:rsidR="002F4C83" w:rsidRPr="00A52BD7" w:rsidRDefault="002F4C83" w:rsidP="00A52BD7"/>
    <w:sectPr w:rsidR="002F4C83" w:rsidRPr="00A52BD7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6461" w:rsidRDefault="00DA6461">
      <w:r>
        <w:separator/>
      </w:r>
    </w:p>
  </w:endnote>
  <w:endnote w:type="continuationSeparator" w:id="0">
    <w:p w:rsidR="00DA6461" w:rsidRDefault="00DA6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6461" w:rsidRDefault="00DA6461">
      <w:r>
        <w:separator/>
      </w:r>
    </w:p>
  </w:footnote>
  <w:footnote w:type="continuationSeparator" w:id="0">
    <w:p w:rsidR="00DA6461" w:rsidRDefault="00DA6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1D5357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4C83"/>
    <w:rsid w:val="002F6A9F"/>
    <w:rsid w:val="00324E92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7D6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50883"/>
    <w:rsid w:val="00691833"/>
    <w:rsid w:val="00694E0B"/>
    <w:rsid w:val="006970EA"/>
    <w:rsid w:val="006B2B6E"/>
    <w:rsid w:val="006F6874"/>
    <w:rsid w:val="007050BE"/>
    <w:rsid w:val="00721AAD"/>
    <w:rsid w:val="00730CB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5697"/>
    <w:rsid w:val="009F10BC"/>
    <w:rsid w:val="009F3C88"/>
    <w:rsid w:val="00A0242F"/>
    <w:rsid w:val="00A16681"/>
    <w:rsid w:val="00A170EF"/>
    <w:rsid w:val="00A52BD7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710EA"/>
    <w:rsid w:val="00DA6040"/>
    <w:rsid w:val="00DA6461"/>
    <w:rsid w:val="00DA6EE9"/>
    <w:rsid w:val="00DB2352"/>
    <w:rsid w:val="00DC4F3B"/>
    <w:rsid w:val="00DD6367"/>
    <w:rsid w:val="00E113C4"/>
    <w:rsid w:val="00E12C47"/>
    <w:rsid w:val="00E158A9"/>
    <w:rsid w:val="00E2014C"/>
    <w:rsid w:val="00E30720"/>
    <w:rsid w:val="00E51D1C"/>
    <w:rsid w:val="00E57224"/>
    <w:rsid w:val="00E7645C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2425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99D70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4</Words>
  <Characters>118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4</cp:revision>
  <cp:lastPrinted>2024-11-01T15:57:00Z</cp:lastPrinted>
  <dcterms:created xsi:type="dcterms:W3CDTF">2025-06-10T15:36:00Z</dcterms:created>
  <dcterms:modified xsi:type="dcterms:W3CDTF">2025-06-10T15:59:00Z</dcterms:modified>
</cp:coreProperties>
</file>